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ryn Marece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r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ece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 Holabird Loop Highwood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marece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500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